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57487F" w14:textId="77777777" w:rsidR="008C7A30" w:rsidRDefault="008C7A30" w:rsidP="008C7A30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  <w:lang w:bidi="fa-IR"/>
        </w:rPr>
        <w:drawing>
          <wp:anchor distT="0" distB="0" distL="114300" distR="114300" simplePos="0" relativeHeight="251659264" behindDoc="0" locked="0" layoutInCell="1" allowOverlap="1" wp14:anchorId="31C25D9C" wp14:editId="088E0457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850EFF" w14:textId="77777777" w:rsidR="008C7A30" w:rsidRDefault="008C7A30" w:rsidP="008C7A30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89D24D3" w14:textId="77777777" w:rsidR="008C7A30" w:rsidRDefault="008C7A30" w:rsidP="008C7A30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1F9AAAD7" w14:textId="77777777" w:rsidR="008C7A30" w:rsidRDefault="008C7A30" w:rsidP="008C7A30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0B98BB12" w14:textId="77777777" w:rsidR="008C7A30" w:rsidRDefault="008C7A30" w:rsidP="008C7A30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7D4D6785" w14:textId="77777777" w:rsidR="008C7A30" w:rsidRPr="00EB6DB3" w:rsidRDefault="008C7A30" w:rsidP="008C7A30">
      <w:pPr>
        <w:bidi/>
        <w:spacing w:after="0"/>
        <w:rPr>
          <w:rFonts w:ascii="IranNastaliq" w:hAnsi="IranNastaliq" w:cs="B Nazanin"/>
          <w:color w:val="222A35" w:themeColor="text2" w:themeShade="80"/>
          <w:sz w:val="20"/>
          <w:szCs w:val="20"/>
          <w:rtl/>
        </w:rPr>
      </w:pPr>
    </w:p>
    <w:p w14:paraId="1D894C2F" w14:textId="77777777" w:rsidR="008C7A30" w:rsidRPr="00EB6DB3" w:rsidRDefault="008C7A30" w:rsidP="008C7A30">
      <w:pPr>
        <w:bidi/>
        <w:spacing w:after="0"/>
        <w:jc w:val="center"/>
        <w:rPr>
          <w:rFonts w:ascii="IranNastaliq" w:hAnsi="IranNastaliq" w:cs="B Nazanin"/>
          <w:color w:val="222A35" w:themeColor="text2" w:themeShade="80"/>
          <w:rtl/>
        </w:rPr>
      </w:pPr>
      <w:r w:rsidRPr="00EB6DB3">
        <w:rPr>
          <w:rFonts w:ascii="IranNastaliq" w:hAnsi="IranNastaliq" w:cs="B Nazanin"/>
          <w:color w:val="222A35" w:themeColor="text2" w:themeShade="80"/>
          <w:rtl/>
        </w:rPr>
        <w:t>معاونت آموزشي</w:t>
      </w:r>
    </w:p>
    <w:p w14:paraId="373C6C16" w14:textId="77777777" w:rsidR="008C7A30" w:rsidRPr="00EB6DB3" w:rsidRDefault="008C7A30" w:rsidP="008C7A30">
      <w:pPr>
        <w:bidi/>
        <w:spacing w:after="0"/>
        <w:jc w:val="center"/>
        <w:rPr>
          <w:rFonts w:ascii="IranNastaliq" w:hAnsi="IranNastaliq" w:cs="B Nazanin"/>
          <w:color w:val="222A35" w:themeColor="text2" w:themeShade="80"/>
        </w:rPr>
      </w:pPr>
      <w:r w:rsidRPr="00EB6DB3">
        <w:rPr>
          <w:rFonts w:ascii="IranNastaliq" w:hAnsi="IranNastaliq" w:cs="B Nazanin"/>
          <w:color w:val="222A35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</w:p>
    <w:p w14:paraId="240B46A2" w14:textId="77777777" w:rsidR="008C7A30" w:rsidRPr="00EB6DB3" w:rsidRDefault="008C7A30" w:rsidP="008C7A30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222A35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222A35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222A35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  <w:r w:rsidRPr="00EB6DB3">
        <w:rPr>
          <w:rFonts w:ascii="IranNastaliq" w:hAnsi="IranNastaliq" w:cs="B Nazanin"/>
          <w:color w:val="222A35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222A35" w:themeColor="text2" w:themeShade="80"/>
          <w:rtl/>
          <w:lang w:bidi="fa-IR"/>
        </w:rPr>
        <w:t>ی</w:t>
      </w:r>
    </w:p>
    <w:p w14:paraId="5FA188FF" w14:textId="11032055" w:rsidR="008C7A30" w:rsidRDefault="008C7A30" w:rsidP="008C7A30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درس </w:t>
      </w:r>
      <w:bookmarkStart w:id="0" w:name="_Hlk175308974"/>
      <w:r>
        <w:rPr>
          <w:rFonts w:asciiTheme="majorBidi" w:hAnsiTheme="majorBidi" w:cs="B Titr" w:hint="cs"/>
          <w:sz w:val="32"/>
          <w:szCs w:val="32"/>
          <w:rtl/>
          <w:lang w:bidi="fa-IR"/>
        </w:rPr>
        <w:t>برنامه نویسی شی گرا</w:t>
      </w:r>
      <w:r w:rsidRPr="00176644">
        <w:rPr>
          <w:rFonts w:asciiTheme="majorBidi" w:hAnsiTheme="majorBidi" w:cs="B Titr" w:hint="eastAsia"/>
          <w:sz w:val="32"/>
          <w:szCs w:val="32"/>
          <w:rtl/>
          <w:lang w:bidi="fa-IR"/>
        </w:rPr>
        <w:t xml:space="preserve"> </w:t>
      </w:r>
      <w:bookmarkEnd w:id="0"/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531177CD" w14:textId="77777777" w:rsidR="008C7A30" w:rsidRDefault="008C7A30" w:rsidP="008C7A30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602DD328" w14:textId="77777777" w:rsidR="008C7A30" w:rsidRPr="00EB6DB3" w:rsidRDefault="008C7A30" w:rsidP="008C7A30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590A7DA5" w14:textId="77777777" w:rsidR="008C7A30" w:rsidRPr="005E1787" w:rsidRDefault="008C7A30" w:rsidP="008C7A30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مدیریت اطلاعات سلامت</w:t>
      </w:r>
    </w:p>
    <w:p w14:paraId="0283142A" w14:textId="1C14548C" w:rsidR="008C7A30" w:rsidRPr="00EB6DB3" w:rsidRDefault="008C7A30" w:rsidP="008C7A30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8C7A30">
        <w:rPr>
          <w:rFonts w:asciiTheme="majorBidi" w:hAnsiTheme="majorBidi" w:cs="B Nazanin"/>
          <w:sz w:val="24"/>
          <w:szCs w:val="24"/>
          <w:rtl/>
          <w:lang w:bidi="fa-IR"/>
        </w:rPr>
        <w:t>برنامه نو</w:t>
      </w:r>
      <w:r w:rsidRPr="008C7A3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8C7A30">
        <w:rPr>
          <w:rFonts w:asciiTheme="majorBidi" w:hAnsiTheme="majorBidi" w:cs="B Nazanin" w:hint="eastAsia"/>
          <w:sz w:val="24"/>
          <w:szCs w:val="24"/>
          <w:rtl/>
          <w:lang w:bidi="fa-IR"/>
        </w:rPr>
        <w:t>س</w:t>
      </w:r>
      <w:r w:rsidRPr="008C7A3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8C7A30">
        <w:rPr>
          <w:rFonts w:asciiTheme="majorBidi" w:hAnsiTheme="majorBidi" w:cs="B Nazanin"/>
          <w:sz w:val="24"/>
          <w:szCs w:val="24"/>
          <w:rtl/>
          <w:lang w:bidi="fa-IR"/>
        </w:rPr>
        <w:t xml:space="preserve"> ش</w:t>
      </w:r>
      <w:r w:rsidRPr="008C7A3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8C7A30">
        <w:rPr>
          <w:rFonts w:asciiTheme="majorBidi" w:hAnsiTheme="majorBidi" w:cs="B Nazanin"/>
          <w:sz w:val="24"/>
          <w:szCs w:val="24"/>
          <w:rtl/>
          <w:lang w:bidi="fa-IR"/>
        </w:rPr>
        <w:t xml:space="preserve"> گرا</w:t>
      </w:r>
    </w:p>
    <w:p w14:paraId="79A92DFA" w14:textId="77777777" w:rsidR="008C7A30" w:rsidRPr="0038172F" w:rsidRDefault="008C7A30" w:rsidP="008C7A30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6A55BBCB" w14:textId="77777777" w:rsidR="008C7A30" w:rsidRPr="00B37985" w:rsidRDefault="008C7A30" w:rsidP="008C7A30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و تعداد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2 واحد</w:t>
      </w:r>
    </w:p>
    <w:p w14:paraId="761241C5" w14:textId="77777777" w:rsidR="008C7A30" w:rsidRPr="0038172F" w:rsidRDefault="008C7A30" w:rsidP="008C7A30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</w:p>
    <w:p w14:paraId="35721967" w14:textId="77777777" w:rsidR="008C7A30" w:rsidRPr="0038172F" w:rsidRDefault="008C7A30" w:rsidP="008C7A30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مرسا غلامزاده</w:t>
      </w:r>
    </w:p>
    <w:p w14:paraId="7545618D" w14:textId="77777777" w:rsidR="008C7A30" w:rsidRPr="0038172F" w:rsidRDefault="008C7A30" w:rsidP="008C7A30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</w:p>
    <w:p w14:paraId="01BC55F6" w14:textId="77777777" w:rsidR="008C7A30" w:rsidRPr="0038172F" w:rsidRDefault="008C7A30" w:rsidP="008C7A30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رشد انفورماتیک پزشکی</w:t>
      </w:r>
    </w:p>
    <w:p w14:paraId="313A7C09" w14:textId="77777777" w:rsidR="008C7A30" w:rsidRPr="00EB6DB3" w:rsidRDefault="008C7A30" w:rsidP="008C7A3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2BB52B8E" w14:textId="77777777" w:rsidR="008C7A30" w:rsidRDefault="008C7A30" w:rsidP="008C7A30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-</w:t>
      </w:r>
    </w:p>
    <w:p w14:paraId="6054BF99" w14:textId="77777777" w:rsidR="008C7A30" w:rsidRPr="0038172F" w:rsidRDefault="008C7A30" w:rsidP="008C7A30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 انفورماتیک پزشکی</w:t>
      </w:r>
    </w:p>
    <w:p w14:paraId="2E4748B2" w14:textId="77777777" w:rsidR="008C7A30" w:rsidRPr="0038172F" w:rsidRDefault="008C7A30" w:rsidP="008C7A30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-</w:t>
      </w:r>
    </w:p>
    <w:p w14:paraId="7FBC8EA8" w14:textId="77777777" w:rsidR="008C7A30" w:rsidRPr="0038172F" w:rsidRDefault="008C7A30" w:rsidP="008C7A30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-</w:t>
      </w:r>
    </w:p>
    <w:p w14:paraId="7FB9B37F" w14:textId="77777777" w:rsidR="008C7A30" w:rsidRPr="003C3250" w:rsidRDefault="008C7A30" w:rsidP="008C7A30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لکترونیک: </w:t>
      </w:r>
      <w:r w:rsidRPr="009520DF">
        <w:rPr>
          <w:rFonts w:asciiTheme="majorBidi" w:hAnsiTheme="majorBidi" w:cs="B Nazanin"/>
          <w:sz w:val="20"/>
          <w:szCs w:val="20"/>
          <w:lang w:bidi="fa-IR"/>
        </w:rPr>
        <w:t>marsa.gholamzadeh@gmail.com</w:t>
      </w:r>
    </w:p>
    <w:p w14:paraId="122801B5" w14:textId="77777777" w:rsidR="008C7A30" w:rsidRPr="00EB6DB3" w:rsidRDefault="008C7A30" w:rsidP="008C7A30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23D625E4" w14:textId="77777777" w:rsidR="008C7A30" w:rsidRPr="004C6EF2" w:rsidRDefault="008C7A30" w:rsidP="008C7A30">
      <w:p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آشنایی مقدماتی با مقدمات و مباحث اصلی در تعامل انسان و رایانه و طراحی سیستم های اطلاعاتی </w:t>
      </w:r>
    </w:p>
    <w:p w14:paraId="69786AF3" w14:textId="77777777" w:rsidR="008C7A30" w:rsidRDefault="008C7A30" w:rsidP="008C7A30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 توان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Pr="00C44A0F">
        <w:rPr>
          <w:rFonts w:ascii="IranNastaliq" w:hAnsi="IranNastaliq" w:cs="B Nazanin" w:hint="cs"/>
          <w:sz w:val="24"/>
          <w:szCs w:val="24"/>
          <w:rtl/>
          <w:lang w:bidi="fa-IR"/>
        </w:rPr>
        <w:t>: آشنایی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دانشجویان با مفاهیم اساسی </w:t>
      </w:r>
      <w:r w:rsidRPr="00184A51">
        <w:rPr>
          <w:rFonts w:asciiTheme="majorBidi" w:hAnsiTheme="majorBidi" w:cstheme="majorBidi"/>
          <w:sz w:val="24"/>
          <w:szCs w:val="24"/>
          <w:lang w:bidi="fa-IR"/>
        </w:rPr>
        <w:t>HCI</w:t>
      </w:r>
    </w:p>
    <w:p w14:paraId="4BABE549" w14:textId="77777777" w:rsidR="008C7A30" w:rsidRPr="00EB6DB3" w:rsidRDefault="008C7A30" w:rsidP="008C7A3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محورهای هر توان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:</w:t>
      </w:r>
    </w:p>
    <w:p w14:paraId="1C8808C6" w14:textId="77777777" w:rsidR="008C7A30" w:rsidRDefault="008C7A30" w:rsidP="008C7A30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>پس از پایان این درس انتظار می رود که فراگیر:</w:t>
      </w:r>
    </w:p>
    <w:p w14:paraId="29C552F2" w14:textId="682B2E32" w:rsidR="008C7A30" w:rsidRDefault="008C7A30" w:rsidP="008C7A30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ا مفاهیم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شی گرایی در برنامه نویسی و دنیای واقعی آشنا گردد</w:t>
      </w:r>
    </w:p>
    <w:p w14:paraId="1BAE213D" w14:textId="77777777" w:rsidR="008C7A30" w:rsidRDefault="008C7A30" w:rsidP="008C7A30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بتواند مسائل دنیای واقعی را مدلسازی کند</w:t>
      </w:r>
    </w:p>
    <w:p w14:paraId="7D711FDB" w14:textId="753B6831" w:rsidR="008C7A30" w:rsidRPr="00736E12" w:rsidRDefault="008C7A30" w:rsidP="008C7A30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ک برنامه های توسعه داده شده با دیدگاه شی گرای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</w:p>
    <w:p w14:paraId="77E00194" w14:textId="77777777" w:rsidR="008C7A30" w:rsidRDefault="008C7A30" w:rsidP="008C7A3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8C7A30" w14:paraId="393B1287" w14:textId="77777777" w:rsidTr="00802258">
        <w:tc>
          <w:tcPr>
            <w:tcW w:w="3192" w:type="dxa"/>
          </w:tcPr>
          <w:p w14:paraId="67A96FB1" w14:textId="77777777" w:rsidR="008C7A30" w:rsidRDefault="008C7A30" w:rsidP="00802258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6A2ECCEA" w14:textId="77777777" w:rsidR="008C7A30" w:rsidRDefault="008C7A30" w:rsidP="00802258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/>
              </w:rPr>
              <w:sym w:font="Wingdings 2" w:char="F0A2"/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20781144" w14:textId="77777777" w:rsidR="008C7A30" w:rsidRDefault="008C7A30" w:rsidP="00802258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2A42A10E" w14:textId="77777777" w:rsidR="008C7A30" w:rsidRDefault="008C7A30" w:rsidP="008C7A30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59297206" w14:textId="77777777" w:rsidR="008C7A30" w:rsidRDefault="008C7A30" w:rsidP="008C7A30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26082526" w14:textId="77777777" w:rsidR="008C7A30" w:rsidRPr="00B80410" w:rsidRDefault="008C7A30" w:rsidP="008C7A3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2185FBE6" w14:textId="77777777" w:rsidR="008C7A30" w:rsidRPr="00B80410" w:rsidRDefault="008C7A30" w:rsidP="008C7A3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2C1D58E8" w14:textId="77777777" w:rsidR="008C7A30" w:rsidRPr="00B80410" w:rsidRDefault="008C7A30" w:rsidP="008C7A3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7CE89884" w14:textId="77777777" w:rsidR="008C7A30" w:rsidRPr="00B80410" w:rsidRDefault="008C7A30" w:rsidP="008C7A3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حل مسئله (</w:t>
      </w:r>
      <w:r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Pr="00B80410">
        <w:rPr>
          <w:rFonts w:ascii="Arial" w:eastAsia="Calibri" w:hAnsi="Arial" w:cs="B Nazanin" w:hint="cs"/>
          <w:rtl/>
        </w:rPr>
        <w:t xml:space="preserve">) </w:t>
      </w:r>
      <w:r w:rsidRPr="00B80410">
        <w:rPr>
          <w:rFonts w:ascii="Arial" w:eastAsia="Calibri" w:hAnsi="Arial" w:cs="B Nazanin"/>
          <w:rtl/>
        </w:rPr>
        <w:tab/>
      </w:r>
    </w:p>
    <w:p w14:paraId="022FF0CD" w14:textId="77777777" w:rsidR="008C7A30" w:rsidRPr="00B80410" w:rsidRDefault="008C7A30" w:rsidP="008C7A3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B80410">
        <w:rPr>
          <w:rFonts w:ascii="Arial" w:eastAsia="Calibri" w:hAnsi="Arial" w:cs="B Nazanin"/>
          <w:rtl/>
        </w:rPr>
        <w:tab/>
      </w:r>
    </w:p>
    <w:p w14:paraId="04358ADE" w14:textId="77777777" w:rsidR="008C7A30" w:rsidRPr="00B80410" w:rsidRDefault="008C7A30" w:rsidP="008C7A3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Pr="00B80410">
        <w:rPr>
          <w:rFonts w:ascii="Arial" w:eastAsia="Calibri" w:hAnsi="Arial" w:cs="B Nazanin"/>
          <w:rtl/>
        </w:rPr>
        <w:tab/>
      </w:r>
    </w:p>
    <w:p w14:paraId="151D2871" w14:textId="77777777" w:rsidR="008C7A30" w:rsidRPr="00B80410" w:rsidRDefault="008C7A30" w:rsidP="008C7A3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1AA52D98" w14:textId="77777777" w:rsidR="008C7A30" w:rsidRDefault="008C7A30" w:rsidP="008C7A30">
      <w:pPr>
        <w:tabs>
          <w:tab w:val="left" w:pos="810"/>
        </w:tabs>
        <w:bidi/>
        <w:spacing w:after="0"/>
        <w:rPr>
          <w:rFonts w:ascii="Arial" w:eastAsia="Calibri" w:hAnsi="Arial" w:cs="B Nazanin"/>
          <w:rtl/>
        </w:rPr>
      </w:pPr>
    </w:p>
    <w:p w14:paraId="4DD2CD70" w14:textId="77777777" w:rsidR="008C7A30" w:rsidRDefault="008C7A30" w:rsidP="008C7A30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2B202023" w14:textId="77777777" w:rsidR="008C7A30" w:rsidRPr="00DB4835" w:rsidRDefault="008C7A30" w:rsidP="008C7A30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Arial"/>
        </w:rPr>
        <w:t>■</w:t>
      </w:r>
      <w:r>
        <w:rPr>
          <w:rFonts w:ascii="Arial" w:eastAsia="Calibri" w:hAnsi="Arial" w:cs="B Nazanin" w:hint="cs"/>
          <w:rtl/>
        </w:rPr>
        <w:t xml:space="preserve">  </w:t>
      </w:r>
      <w:r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0A7DA3CD" w14:textId="77777777" w:rsidR="008C7A30" w:rsidRPr="00DB4835" w:rsidRDefault="008C7A30" w:rsidP="008C7A3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1101B516" w14:textId="77777777" w:rsidR="008C7A30" w:rsidRPr="00DB4835" w:rsidRDefault="008C7A30" w:rsidP="008C7A3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098CB6A8" w14:textId="77777777" w:rsidR="008C7A30" w:rsidRPr="00DB4835" w:rsidRDefault="008C7A30" w:rsidP="008C7A30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lastRenderedPageBreak/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7647FE34" w14:textId="77777777" w:rsidR="008C7A30" w:rsidRPr="00DB4835" w:rsidRDefault="008C7A30" w:rsidP="008C7A3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42F0136A" w14:textId="77777777" w:rsidR="008C7A30" w:rsidRPr="00DB4835" w:rsidRDefault="008C7A30" w:rsidP="008C7A30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0F25B389" w14:textId="77777777" w:rsidR="008C7A30" w:rsidRPr="00DB4835" w:rsidRDefault="008C7A30" w:rsidP="008C7A30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34654312" w14:textId="77777777" w:rsidR="008C7A30" w:rsidRPr="00DB4835" w:rsidRDefault="008C7A30" w:rsidP="008C7A3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2BCADB23" w14:textId="77777777" w:rsidR="008C7A30" w:rsidRPr="00DB4835" w:rsidRDefault="008C7A30" w:rsidP="008C7A3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2045A023" w14:textId="77777777" w:rsidR="008C7A30" w:rsidRPr="00EB6DB3" w:rsidRDefault="008C7A30" w:rsidP="008C7A3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566"/>
        <w:gridCol w:w="2380"/>
        <w:gridCol w:w="2377"/>
        <w:gridCol w:w="2376"/>
        <w:gridCol w:w="847"/>
      </w:tblGrid>
      <w:tr w:rsidR="008C7A30" w14:paraId="068375E6" w14:textId="77777777" w:rsidTr="008022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</w:tcPr>
          <w:p w14:paraId="2A1D3110" w14:textId="77777777" w:rsidR="008C7A30" w:rsidRPr="00EB6DB3" w:rsidRDefault="008C7A30" w:rsidP="00802258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380" w:type="dxa"/>
          </w:tcPr>
          <w:p w14:paraId="3CEFFE31" w14:textId="77777777" w:rsidR="008C7A30" w:rsidRPr="00EB6DB3" w:rsidRDefault="008C7A30" w:rsidP="00802258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377" w:type="dxa"/>
          </w:tcPr>
          <w:p w14:paraId="5DF76D4C" w14:textId="77777777" w:rsidR="008C7A30" w:rsidRPr="00EB6DB3" w:rsidRDefault="008C7A30" w:rsidP="00802258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376" w:type="dxa"/>
          </w:tcPr>
          <w:p w14:paraId="7828F218" w14:textId="77777777" w:rsidR="008C7A30" w:rsidRPr="00EB6DB3" w:rsidRDefault="008C7A30" w:rsidP="00802258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55DC7BBA" w14:textId="77777777" w:rsidR="008C7A30" w:rsidRPr="00EB6DB3" w:rsidRDefault="008C7A30" w:rsidP="00802258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8C7A30" w14:paraId="7A374043" w14:textId="77777777" w:rsidTr="008022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7C4EBE89" w14:textId="77777777" w:rsidR="008C7A30" w:rsidRPr="004D33F6" w:rsidRDefault="008C7A30" w:rsidP="00802258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73F080A2" w14:textId="77777777" w:rsidR="008C7A30" w:rsidRPr="004D33F6" w:rsidRDefault="008C7A30" w:rsidP="008022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6C83B239" w14:textId="77777777" w:rsidR="008C7A30" w:rsidRPr="004D33F6" w:rsidRDefault="008C7A30" w:rsidP="008022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135919CA" w14:textId="26AD7F66" w:rsidR="008C7A30" w:rsidRPr="004D33F6" w:rsidRDefault="009B39F9" w:rsidP="008022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معرفی تایپ های داده</w:t>
            </w:r>
          </w:p>
        </w:tc>
        <w:tc>
          <w:tcPr>
            <w:tcW w:w="847" w:type="dxa"/>
          </w:tcPr>
          <w:p w14:paraId="5C3F0F35" w14:textId="77777777" w:rsidR="008C7A30" w:rsidRPr="00EB6DB3" w:rsidRDefault="008C7A30" w:rsidP="008022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8C7A30" w14:paraId="581E3470" w14:textId="77777777" w:rsidTr="008022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34A94CA4" w14:textId="77777777" w:rsidR="008C7A30" w:rsidRPr="004D33F6" w:rsidRDefault="008C7A30" w:rsidP="00802258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5DEE049F" w14:textId="77777777" w:rsidR="008C7A30" w:rsidRPr="004D33F6" w:rsidRDefault="008C7A30" w:rsidP="008022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0F3427D3" w14:textId="77777777" w:rsidR="008C7A30" w:rsidRPr="004D33F6" w:rsidRDefault="008C7A30" w:rsidP="008022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5EE877E2" w14:textId="5D1A924F" w:rsidR="008C7A30" w:rsidRPr="004D33F6" w:rsidRDefault="009B39F9" w:rsidP="008022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دستورات کنترلی و متدها</w:t>
            </w:r>
          </w:p>
        </w:tc>
        <w:tc>
          <w:tcPr>
            <w:tcW w:w="847" w:type="dxa"/>
          </w:tcPr>
          <w:p w14:paraId="174BF5B7" w14:textId="77777777" w:rsidR="008C7A30" w:rsidRPr="00EB6DB3" w:rsidRDefault="008C7A30" w:rsidP="008022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8C7A30" w14:paraId="1DE7787C" w14:textId="77777777" w:rsidTr="008022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19CE870E" w14:textId="77777777" w:rsidR="008C7A30" w:rsidRPr="004D33F6" w:rsidRDefault="008C7A30" w:rsidP="00802258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231FD9D0" w14:textId="77777777" w:rsidR="008C7A30" w:rsidRPr="004D33F6" w:rsidRDefault="008C7A30" w:rsidP="008022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17F3BD1B" w14:textId="77777777" w:rsidR="008C7A30" w:rsidRPr="004D33F6" w:rsidRDefault="008C7A30" w:rsidP="008022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7CAA85A7" w14:textId="310A1926" w:rsidR="008C7A30" w:rsidRPr="004D33F6" w:rsidRDefault="009B39F9" w:rsidP="008022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دستورات شرطی و تکرارها</w:t>
            </w:r>
          </w:p>
        </w:tc>
        <w:tc>
          <w:tcPr>
            <w:tcW w:w="847" w:type="dxa"/>
          </w:tcPr>
          <w:p w14:paraId="34D6577F" w14:textId="77777777" w:rsidR="008C7A30" w:rsidRPr="00EB6DB3" w:rsidRDefault="008C7A30" w:rsidP="008022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3</w:t>
            </w:r>
          </w:p>
        </w:tc>
      </w:tr>
      <w:tr w:rsidR="008C7A30" w14:paraId="79FE5364" w14:textId="77777777" w:rsidTr="008022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5405DC40" w14:textId="77777777" w:rsidR="008C7A30" w:rsidRPr="004D33F6" w:rsidRDefault="008C7A30" w:rsidP="00802258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7FDF6DB8" w14:textId="77777777" w:rsidR="008C7A30" w:rsidRPr="004D33F6" w:rsidRDefault="008C7A30" w:rsidP="008022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39813051" w14:textId="77777777" w:rsidR="008C7A30" w:rsidRPr="004D33F6" w:rsidRDefault="008C7A30" w:rsidP="008022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2C2772A9" w14:textId="48374630" w:rsidR="008C7A30" w:rsidRPr="004D33F6" w:rsidRDefault="009B39F9" w:rsidP="008022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رشته ها و آرایه ها</w:t>
            </w:r>
          </w:p>
        </w:tc>
        <w:tc>
          <w:tcPr>
            <w:tcW w:w="847" w:type="dxa"/>
          </w:tcPr>
          <w:p w14:paraId="00669211" w14:textId="77777777" w:rsidR="008C7A30" w:rsidRPr="00EB6DB3" w:rsidRDefault="008C7A30" w:rsidP="008022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4</w:t>
            </w:r>
          </w:p>
        </w:tc>
      </w:tr>
      <w:tr w:rsidR="009B39F9" w14:paraId="026E047C" w14:textId="77777777" w:rsidTr="008022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2CD20C88" w14:textId="77777777" w:rsidR="009B39F9" w:rsidRPr="004D33F6" w:rsidRDefault="009B39F9" w:rsidP="009B39F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1137802C" w14:textId="77777777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193CC565" w14:textId="77777777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4B6D6A04" w14:textId="3CBD23BB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معرفی شی گرایی و زبان های شی گرا</w:t>
            </w:r>
          </w:p>
        </w:tc>
        <w:tc>
          <w:tcPr>
            <w:tcW w:w="847" w:type="dxa"/>
          </w:tcPr>
          <w:p w14:paraId="3F88E961" w14:textId="77777777" w:rsidR="009B39F9" w:rsidRPr="00EB6DB3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5</w:t>
            </w:r>
          </w:p>
        </w:tc>
      </w:tr>
      <w:tr w:rsidR="009B39F9" w14:paraId="52263909" w14:textId="77777777" w:rsidTr="008022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51AEBF25" w14:textId="77777777" w:rsidR="009B39F9" w:rsidRPr="004D33F6" w:rsidRDefault="009B39F9" w:rsidP="009B39F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37E7CDD4" w14:textId="77777777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52D01143" w14:textId="77777777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1333099D" w14:textId="4967B1E8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معرفی مفهوم</w:t>
            </w: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و آناتومی</w:t>
            </w: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کلاس و وراثت</w:t>
            </w:r>
          </w:p>
        </w:tc>
        <w:tc>
          <w:tcPr>
            <w:tcW w:w="847" w:type="dxa"/>
          </w:tcPr>
          <w:p w14:paraId="28049072" w14:textId="77777777" w:rsidR="009B39F9" w:rsidRPr="00EB6DB3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6</w:t>
            </w:r>
          </w:p>
        </w:tc>
      </w:tr>
      <w:tr w:rsidR="009B39F9" w14:paraId="05FEB8C7" w14:textId="77777777" w:rsidTr="008022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1F66DD05" w14:textId="77777777" w:rsidR="009B39F9" w:rsidRPr="004D33F6" w:rsidRDefault="009B39F9" w:rsidP="009B39F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4839DEFC" w14:textId="77777777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6F2C3F0A" w14:textId="77777777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0F7B4624" w14:textId="79BD03E0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مفاهیم پلی مورفیسم ، انتزاع و کپسوله سازی</w:t>
            </w:r>
          </w:p>
        </w:tc>
        <w:tc>
          <w:tcPr>
            <w:tcW w:w="847" w:type="dxa"/>
          </w:tcPr>
          <w:p w14:paraId="073E8EF3" w14:textId="77777777" w:rsidR="009B39F9" w:rsidRPr="00EB6DB3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7</w:t>
            </w:r>
          </w:p>
        </w:tc>
      </w:tr>
      <w:tr w:rsidR="009B39F9" w14:paraId="1972BBF2" w14:textId="77777777" w:rsidTr="008022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18035C20" w14:textId="77777777" w:rsidR="009B39F9" w:rsidRPr="004D33F6" w:rsidRDefault="009B39F9" w:rsidP="009B39F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53F1E315" w14:textId="77777777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01A183F6" w14:textId="77777777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2C5013FD" w14:textId="38681EA2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برنامه نویسی شی گرا</w:t>
            </w: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و انتزاعی</w:t>
            </w:r>
          </w:p>
        </w:tc>
        <w:tc>
          <w:tcPr>
            <w:tcW w:w="847" w:type="dxa"/>
          </w:tcPr>
          <w:p w14:paraId="171B9D6A" w14:textId="77777777" w:rsidR="009B39F9" w:rsidRPr="00EB6DB3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8</w:t>
            </w:r>
          </w:p>
        </w:tc>
      </w:tr>
      <w:tr w:rsidR="009B39F9" w14:paraId="27878D11" w14:textId="77777777" w:rsidTr="008022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61A0F93C" w14:textId="77777777" w:rsidR="009B39F9" w:rsidRPr="004D33F6" w:rsidRDefault="009B39F9" w:rsidP="009B39F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77864B79" w14:textId="77777777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760A4CDA" w14:textId="77777777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3BC302C5" w14:textId="7CB0123B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معرفی کلاس ها و آبجکتها</w:t>
            </w:r>
          </w:p>
        </w:tc>
        <w:tc>
          <w:tcPr>
            <w:tcW w:w="847" w:type="dxa"/>
          </w:tcPr>
          <w:p w14:paraId="434E2252" w14:textId="77777777" w:rsidR="009B39F9" w:rsidRPr="00EB6DB3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9</w:t>
            </w:r>
          </w:p>
        </w:tc>
      </w:tr>
      <w:tr w:rsidR="009B39F9" w14:paraId="67EF50D8" w14:textId="77777777" w:rsidTr="008022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163B8086" w14:textId="77777777" w:rsidR="009B39F9" w:rsidRPr="004D33F6" w:rsidRDefault="009B39F9" w:rsidP="00EF61A3">
            <w:pPr>
              <w:bidi/>
              <w:spacing w:after="0"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03BE42C4" w14:textId="77777777" w:rsidR="009B39F9" w:rsidRPr="004D33F6" w:rsidRDefault="009B39F9" w:rsidP="00EF61A3">
            <w:pPr>
              <w:bidi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35140184" w14:textId="77777777" w:rsidR="009B39F9" w:rsidRPr="004D33F6" w:rsidRDefault="009B39F9" w:rsidP="00EF61A3">
            <w:pPr>
              <w:bidi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7CC555C7" w14:textId="2586DF67" w:rsidR="009B39F9" w:rsidRPr="004D33F6" w:rsidRDefault="00EF61A3" w:rsidP="00EF61A3">
            <w:pPr>
              <w:bidi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 w:rsidRPr="00EF61A3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مشخصات دسترس</w:t>
            </w:r>
            <w:r w:rsidRPr="00EF61A3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EF61A3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</w:t>
            </w:r>
            <w:r w:rsidRPr="00EF61A3"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 xml:space="preserve">Public </w:t>
            </w:r>
            <w:r w:rsidRPr="00EF61A3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،</w:t>
            </w:r>
            <w:r w:rsidRPr="00EF61A3"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Private</w:t>
            </w:r>
            <w:r w:rsidRPr="00EF61A3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و </w:t>
            </w:r>
            <w:r w:rsidRPr="00EF61A3"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Protected</w:t>
            </w:r>
          </w:p>
        </w:tc>
        <w:tc>
          <w:tcPr>
            <w:tcW w:w="847" w:type="dxa"/>
          </w:tcPr>
          <w:p w14:paraId="3978BCCA" w14:textId="77777777" w:rsidR="009B39F9" w:rsidRPr="00EB6DB3" w:rsidRDefault="009B39F9" w:rsidP="00EF61A3">
            <w:pPr>
              <w:bidi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0</w:t>
            </w:r>
          </w:p>
        </w:tc>
      </w:tr>
      <w:tr w:rsidR="009B39F9" w14:paraId="3D6A7A50" w14:textId="77777777" w:rsidTr="008022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62FD68E6" w14:textId="77777777" w:rsidR="009B39F9" w:rsidRPr="004D33F6" w:rsidRDefault="009B39F9" w:rsidP="009B39F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2EAE381E" w14:textId="77777777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6CAB9456" w14:textId="77777777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0D66A55A" w14:textId="7DEE522C" w:rsidR="009B39F9" w:rsidRPr="004D33F6" w:rsidRDefault="00EF61A3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طراحی و تحلیل شی گرا</w:t>
            </w:r>
          </w:p>
        </w:tc>
        <w:tc>
          <w:tcPr>
            <w:tcW w:w="847" w:type="dxa"/>
          </w:tcPr>
          <w:p w14:paraId="35E215C8" w14:textId="77777777" w:rsidR="009B39F9" w:rsidRPr="00EB6DB3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1</w:t>
            </w:r>
          </w:p>
        </w:tc>
      </w:tr>
      <w:tr w:rsidR="009B39F9" w14:paraId="0CB13799" w14:textId="77777777" w:rsidTr="008022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38E3350A" w14:textId="77777777" w:rsidR="009B39F9" w:rsidRPr="004D33F6" w:rsidRDefault="009B39F9" w:rsidP="009B39F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7F76A2A3" w14:textId="77777777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054A3789" w14:textId="77777777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0B41410A" w14:textId="16F1D5C3" w:rsidR="009B39F9" w:rsidRPr="00731317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معرفی الگوریتم های مرتب سازی</w:t>
            </w:r>
          </w:p>
        </w:tc>
        <w:tc>
          <w:tcPr>
            <w:tcW w:w="847" w:type="dxa"/>
          </w:tcPr>
          <w:p w14:paraId="6168CDEF" w14:textId="77777777" w:rsidR="009B39F9" w:rsidRPr="00EB6DB3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2</w:t>
            </w:r>
          </w:p>
        </w:tc>
      </w:tr>
      <w:tr w:rsidR="009B39F9" w14:paraId="38FB4CEF" w14:textId="77777777" w:rsidTr="008022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05AEA008" w14:textId="77777777" w:rsidR="009B39F9" w:rsidRPr="004D33F6" w:rsidRDefault="009B39F9" w:rsidP="009B39F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lastRenderedPageBreak/>
              <w:t>مرسا غلامزاده</w:t>
            </w:r>
          </w:p>
        </w:tc>
        <w:tc>
          <w:tcPr>
            <w:tcW w:w="2380" w:type="dxa"/>
            <w:vAlign w:val="center"/>
          </w:tcPr>
          <w:p w14:paraId="173E1645" w14:textId="77777777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43E913DB" w14:textId="77777777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5FAB9AA3" w14:textId="56A25BED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مرتب سازی درجی و انتخابی</w:t>
            </w:r>
          </w:p>
        </w:tc>
        <w:tc>
          <w:tcPr>
            <w:tcW w:w="847" w:type="dxa"/>
          </w:tcPr>
          <w:p w14:paraId="55585680" w14:textId="77777777" w:rsidR="009B39F9" w:rsidRPr="00EB6DB3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3</w:t>
            </w:r>
          </w:p>
        </w:tc>
      </w:tr>
      <w:tr w:rsidR="009B39F9" w14:paraId="13DB8435" w14:textId="77777777" w:rsidTr="008022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1BC33DE6" w14:textId="77777777" w:rsidR="009B39F9" w:rsidRPr="004D33F6" w:rsidRDefault="009B39F9" w:rsidP="009B39F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2C2A6890" w14:textId="77777777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71FA2524" w14:textId="77777777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246FC533" w14:textId="2DAD74E1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مرتب سازی حبابی</w:t>
            </w:r>
          </w:p>
        </w:tc>
        <w:tc>
          <w:tcPr>
            <w:tcW w:w="847" w:type="dxa"/>
          </w:tcPr>
          <w:p w14:paraId="6EECF763" w14:textId="77777777" w:rsidR="009B39F9" w:rsidRPr="00EB6DB3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9B39F9" w14:paraId="1554D09D" w14:textId="77777777" w:rsidTr="008022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676BA6D0" w14:textId="77777777" w:rsidR="009B39F9" w:rsidRPr="004D33F6" w:rsidRDefault="009B39F9" w:rsidP="009B39F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27EB774B" w14:textId="77777777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0F4C4A25" w14:textId="77777777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7CC5355F" w14:textId="7269B726" w:rsidR="009B39F9" w:rsidRPr="002F50AC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Cambria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مرتب سازی سریع</w:t>
            </w:r>
          </w:p>
        </w:tc>
        <w:tc>
          <w:tcPr>
            <w:tcW w:w="847" w:type="dxa"/>
          </w:tcPr>
          <w:p w14:paraId="349D65BD" w14:textId="77777777" w:rsidR="009B39F9" w:rsidRPr="00EB6DB3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9B39F9" w14:paraId="19EFDF62" w14:textId="77777777" w:rsidTr="008022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71D3DF6A" w14:textId="77777777" w:rsidR="009B39F9" w:rsidRPr="004D33F6" w:rsidRDefault="009B39F9" w:rsidP="009B39F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682ED12D" w14:textId="77777777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671BAC4C" w14:textId="77777777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2BADD09A" w14:textId="5CA41DB8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تست الگوریتم ها</w:t>
            </w:r>
          </w:p>
        </w:tc>
        <w:tc>
          <w:tcPr>
            <w:tcW w:w="847" w:type="dxa"/>
          </w:tcPr>
          <w:p w14:paraId="46287A7D" w14:textId="77777777" w:rsidR="009B39F9" w:rsidRPr="00EB6DB3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9B39F9" w14:paraId="48E1CD47" w14:textId="77777777" w:rsidTr="00562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22598181" w14:textId="77777777" w:rsidR="009B39F9" w:rsidRPr="004D33F6" w:rsidRDefault="009B39F9" w:rsidP="009B39F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5EC9EF9A" w14:textId="77777777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03F9DA90" w14:textId="77777777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23428435" w14:textId="355D513C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پایتون و شی گرایی</w:t>
            </w:r>
          </w:p>
        </w:tc>
        <w:tc>
          <w:tcPr>
            <w:tcW w:w="847" w:type="dxa"/>
          </w:tcPr>
          <w:p w14:paraId="49D69A14" w14:textId="77777777" w:rsidR="009B39F9" w:rsidRPr="00EB6DB3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9B39F9" w14:paraId="3946925D" w14:textId="77777777" w:rsidTr="008022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198CF8BC" w14:textId="77777777" w:rsidR="009B39F9" w:rsidRPr="004D33F6" w:rsidRDefault="009B39F9" w:rsidP="009B39F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502EF2E7" w14:textId="77777777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34296102" w14:textId="77777777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ارائه و بحث درباره پروژه</w:t>
            </w:r>
          </w:p>
        </w:tc>
        <w:tc>
          <w:tcPr>
            <w:tcW w:w="2376" w:type="dxa"/>
          </w:tcPr>
          <w:p w14:paraId="327B6271" w14:textId="77777777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ارائه</w:t>
            </w:r>
            <w:r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 و بررسی پروژه</w:t>
            </w: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دانشجویان</w:t>
            </w:r>
          </w:p>
        </w:tc>
        <w:tc>
          <w:tcPr>
            <w:tcW w:w="847" w:type="dxa"/>
          </w:tcPr>
          <w:p w14:paraId="427C654A" w14:textId="77777777" w:rsidR="009B39F9" w:rsidRPr="00EB6DB3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9B39F9" w14:paraId="76E78D7B" w14:textId="77777777" w:rsidTr="008022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6369C264" w14:textId="77777777" w:rsidR="009B39F9" w:rsidRPr="004D33F6" w:rsidRDefault="009B39F9" w:rsidP="009B39F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6B53508A" w14:textId="77777777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ارائه دانشجویان و بحث و تبادل نظر سایر دانشجویان</w:t>
            </w: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در کلاس</w:t>
            </w:r>
          </w:p>
        </w:tc>
        <w:tc>
          <w:tcPr>
            <w:tcW w:w="2377" w:type="dxa"/>
            <w:vAlign w:val="center"/>
          </w:tcPr>
          <w:p w14:paraId="7645B2A5" w14:textId="77777777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ارائه و بحث درباره پروژه</w:t>
            </w:r>
          </w:p>
        </w:tc>
        <w:tc>
          <w:tcPr>
            <w:tcW w:w="2376" w:type="dxa"/>
          </w:tcPr>
          <w:p w14:paraId="6AE34F29" w14:textId="77777777" w:rsidR="009B39F9" w:rsidRPr="004D33F6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ارائه</w:t>
            </w:r>
            <w:r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 و بررسی پروژه</w:t>
            </w: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دانشجویان</w:t>
            </w:r>
          </w:p>
        </w:tc>
        <w:tc>
          <w:tcPr>
            <w:tcW w:w="847" w:type="dxa"/>
          </w:tcPr>
          <w:p w14:paraId="2D60D567" w14:textId="77777777" w:rsidR="009B39F9" w:rsidRPr="00EB6DB3" w:rsidRDefault="009B39F9" w:rsidP="009B39F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9B39F9" w14:paraId="7D33BC1D" w14:textId="77777777" w:rsidTr="008022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2C2BA950" w14:textId="77777777" w:rsidR="009B39F9" w:rsidRPr="004D33F6" w:rsidRDefault="009B39F9" w:rsidP="009B39F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220B1ED5" w14:textId="77777777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6B4115"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  <w:t>ارائه دانشجو</w:t>
            </w:r>
            <w:r w:rsidRPr="006B4115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6B4115">
              <w:rPr>
                <w:rFonts w:ascii="IranNastaliq" w:hAnsi="IranNastaliq" w:cs="B Nazanin" w:hint="eastAsia"/>
                <w:b/>
                <w:bCs/>
                <w:sz w:val="20"/>
                <w:szCs w:val="20"/>
                <w:rtl/>
                <w:lang w:bidi="fa-IR"/>
              </w:rPr>
              <w:t>ان</w:t>
            </w:r>
            <w:r w:rsidRPr="006B4115"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  <w:t xml:space="preserve"> و بحث و تبادل نظر سا</w:t>
            </w:r>
            <w:r w:rsidRPr="006B4115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6B4115">
              <w:rPr>
                <w:rFonts w:ascii="IranNastaliq" w:hAnsi="IranNastaliq" w:cs="B Nazanin" w:hint="eastAsia"/>
                <w:b/>
                <w:bCs/>
                <w:sz w:val="20"/>
                <w:szCs w:val="20"/>
                <w:rtl/>
                <w:lang w:bidi="fa-IR"/>
              </w:rPr>
              <w:t>ر</w:t>
            </w:r>
            <w:r w:rsidRPr="006B4115"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  <w:t xml:space="preserve"> دانشجو</w:t>
            </w:r>
            <w:r w:rsidRPr="006B4115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6B4115">
              <w:rPr>
                <w:rFonts w:ascii="IranNastaliq" w:hAnsi="IranNastaliq" w:cs="B Nazanin" w:hint="eastAsia"/>
                <w:b/>
                <w:bCs/>
                <w:sz w:val="20"/>
                <w:szCs w:val="20"/>
                <w:rtl/>
                <w:lang w:bidi="fa-IR"/>
              </w:rPr>
              <w:t>ان</w:t>
            </w:r>
            <w:r w:rsidRPr="006B4115"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  <w:t xml:space="preserve"> در کلاس</w:t>
            </w:r>
          </w:p>
        </w:tc>
        <w:tc>
          <w:tcPr>
            <w:tcW w:w="2377" w:type="dxa"/>
            <w:vAlign w:val="center"/>
          </w:tcPr>
          <w:p w14:paraId="1FAA90C5" w14:textId="77777777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ارائه دانشجویان </w:t>
            </w:r>
          </w:p>
        </w:tc>
        <w:tc>
          <w:tcPr>
            <w:tcW w:w="2376" w:type="dxa"/>
          </w:tcPr>
          <w:p w14:paraId="6D80A2AA" w14:textId="77777777" w:rsidR="009B39F9" w:rsidRPr="004D33F6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ارائه دانشجویان</w:t>
            </w: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و جلسه رفع اشکال</w:t>
            </w:r>
          </w:p>
        </w:tc>
        <w:tc>
          <w:tcPr>
            <w:tcW w:w="847" w:type="dxa"/>
          </w:tcPr>
          <w:p w14:paraId="7AED506F" w14:textId="77777777" w:rsidR="009B39F9" w:rsidRPr="00EB6DB3" w:rsidRDefault="009B39F9" w:rsidP="009B39F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</w:tbl>
    <w:p w14:paraId="44C4A63C" w14:textId="77777777" w:rsidR="008C7A30" w:rsidRPr="00EB6DB3" w:rsidRDefault="008C7A30" w:rsidP="008C7A3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72A35D2" w14:textId="77777777" w:rsidR="008C7A30" w:rsidRDefault="008C7A30" w:rsidP="008C7A30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حضور منظم در کلاس درس، انجام تکالیف در موعد مقرر، مطالعه منابع معرفی شده و مشارکت فعال در برنامه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های کلاس</w:t>
      </w:r>
      <w:r w:rsidRPr="0084729F">
        <w:rPr>
          <w:vertAlign w:val="superscript"/>
          <w:rtl/>
        </w:rPr>
        <w:footnoteReference w:id="5"/>
      </w:r>
    </w:p>
    <w:p w14:paraId="395F93F4" w14:textId="77777777" w:rsidR="008C7A30" w:rsidRDefault="008C7A30" w:rsidP="008C7A3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22BBC93D" w14:textId="77777777" w:rsidR="008C7A30" w:rsidRDefault="008C7A30" w:rsidP="008C7A30">
      <w:pPr>
        <w:pStyle w:val="ListParagraph"/>
        <w:numPr>
          <w:ilvl w:val="0"/>
          <w:numId w:val="1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طریق ارائه تمرین ها و پروژه های تعریف شده مرتبط با مباحث کلاس و آزمون کتبی پایان دوره. </w:t>
      </w:r>
    </w:p>
    <w:p w14:paraId="1923FB95" w14:textId="77777777" w:rsidR="008C7A30" w:rsidRDefault="008C7A30" w:rsidP="008C7A30">
      <w:pPr>
        <w:pStyle w:val="ListParagraph"/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نحوه ی بارم بندی به صورت زیر می باشد:</w:t>
      </w:r>
    </w:p>
    <w:p w14:paraId="1477557A" w14:textId="77777777" w:rsidR="008C7A30" w:rsidRDefault="008C7A30" w:rsidP="008C7A30">
      <w:pPr>
        <w:pStyle w:val="ListParagraph"/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4116F4B3" w14:textId="636E042A" w:rsidR="008C7A30" w:rsidRDefault="008C7A30" w:rsidP="008C7A30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تمر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ها </w:t>
      </w:r>
      <w:r w:rsidR="008C27E9">
        <w:rPr>
          <w:rFonts w:asciiTheme="majorBidi" w:hAnsiTheme="majorBidi" w:cs="B Nazanin" w:hint="cs"/>
          <w:sz w:val="24"/>
          <w:szCs w:val="24"/>
          <w:rtl/>
          <w:lang w:bidi="fa-IR"/>
        </w:rPr>
        <w:t>2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28B64687" w14:textId="0EA2A730" w:rsidR="008C7A30" w:rsidRDefault="008C7A30" w:rsidP="008C7A30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پروژه </w:t>
      </w:r>
      <w:r w:rsidR="008C27E9">
        <w:rPr>
          <w:rFonts w:asciiTheme="majorBidi" w:hAnsiTheme="majorBidi" w:cs="B Nazanin" w:hint="cs"/>
          <w:sz w:val="24"/>
          <w:szCs w:val="24"/>
          <w:rtl/>
          <w:lang w:bidi="fa-IR"/>
        </w:rPr>
        <w:t>5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73BC782A" w14:textId="2C993CE9" w:rsidR="008C7A30" w:rsidRDefault="008C7A30" w:rsidP="008C7A30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پا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ترم </w:t>
      </w:r>
      <w:r w:rsidR="008C27E9">
        <w:rPr>
          <w:rFonts w:asciiTheme="majorBidi" w:hAnsiTheme="majorBidi" w:cs="B Nazanin" w:hint="cs"/>
          <w:sz w:val="24"/>
          <w:szCs w:val="24"/>
          <w:rtl/>
          <w:lang w:bidi="fa-IR"/>
        </w:rPr>
        <w:t>12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205ADC45" w14:textId="77777777" w:rsidR="008C7A30" w:rsidRPr="00EF7687" w:rsidRDefault="008C7A30" w:rsidP="008C7A30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فعال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کلاس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1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tbl>
      <w:tblPr>
        <w:tblStyle w:val="TableGrid1"/>
        <w:tblpPr w:leftFromText="180" w:rightFromText="180" w:vertAnchor="text" w:horzAnchor="margin" w:tblpXSpec="center" w:tblpY="415"/>
        <w:tblW w:w="10824" w:type="dxa"/>
        <w:tblLayout w:type="fixed"/>
        <w:tblLook w:val="04A0" w:firstRow="1" w:lastRow="0" w:firstColumn="1" w:lastColumn="0" w:noHBand="0" w:noVBand="1"/>
      </w:tblPr>
      <w:tblGrid>
        <w:gridCol w:w="1242"/>
        <w:gridCol w:w="1276"/>
        <w:gridCol w:w="1352"/>
        <w:gridCol w:w="3330"/>
        <w:gridCol w:w="1080"/>
        <w:gridCol w:w="918"/>
        <w:gridCol w:w="792"/>
        <w:gridCol w:w="834"/>
      </w:tblGrid>
      <w:tr w:rsidR="008C7A30" w:rsidRPr="00145E3E" w14:paraId="7FC46CE3" w14:textId="77777777" w:rsidTr="00802258">
        <w:tc>
          <w:tcPr>
            <w:tcW w:w="10824" w:type="dxa"/>
            <w:gridSpan w:val="8"/>
            <w:shd w:val="clear" w:color="auto" w:fill="D9E2F3" w:themeFill="accent1" w:themeFillTint="33"/>
          </w:tcPr>
          <w:p w14:paraId="58C10407" w14:textId="77777777" w:rsidR="008C7A30" w:rsidRPr="00145E3E" w:rsidRDefault="008C7A30" w:rsidP="00802258">
            <w:pPr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45E3E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 xml:space="preserve">چک لیست ارزیابی طرح دوره </w:t>
            </w:r>
          </w:p>
        </w:tc>
      </w:tr>
      <w:tr w:rsidR="008C7A30" w:rsidRPr="00145E3E" w14:paraId="06309C72" w14:textId="77777777" w:rsidTr="00802258">
        <w:tc>
          <w:tcPr>
            <w:tcW w:w="3870" w:type="dxa"/>
            <w:gridSpan w:val="3"/>
            <w:shd w:val="clear" w:color="auto" w:fill="D9E2F3" w:themeFill="accent1" w:themeFillTint="33"/>
          </w:tcPr>
          <w:p w14:paraId="2D923355" w14:textId="77777777" w:rsidR="008C7A30" w:rsidRPr="000D393B" w:rsidRDefault="008C7A30" w:rsidP="00802258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 چگونگی پردازش طرح با توجه به معیارها</w:t>
            </w:r>
          </w:p>
        </w:tc>
        <w:tc>
          <w:tcPr>
            <w:tcW w:w="3330" w:type="dxa"/>
            <w:vMerge w:val="restart"/>
            <w:shd w:val="clear" w:color="auto" w:fill="D9E2F3" w:themeFill="accent1" w:themeFillTint="33"/>
            <w:vAlign w:val="center"/>
          </w:tcPr>
          <w:p w14:paraId="5CC808E3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معیارهای ارزیابی</w:t>
            </w:r>
          </w:p>
        </w:tc>
        <w:tc>
          <w:tcPr>
            <w:tcW w:w="1080" w:type="dxa"/>
            <w:vMerge w:val="restart"/>
            <w:shd w:val="clear" w:color="auto" w:fill="D9E2F3" w:themeFill="accent1" w:themeFillTint="33"/>
            <w:vAlign w:val="center"/>
          </w:tcPr>
          <w:p w14:paraId="0109D179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آیتم</w:t>
            </w:r>
          </w:p>
        </w:tc>
        <w:tc>
          <w:tcPr>
            <w:tcW w:w="918" w:type="dxa"/>
            <w:vMerge w:val="restart"/>
            <w:shd w:val="clear" w:color="auto" w:fill="D9E2F3" w:themeFill="accent1" w:themeFillTint="33"/>
            <w:vAlign w:val="center"/>
          </w:tcPr>
          <w:p w14:paraId="70B5BCBC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نام درس</w:t>
            </w:r>
          </w:p>
        </w:tc>
        <w:tc>
          <w:tcPr>
            <w:tcW w:w="792" w:type="dxa"/>
            <w:vMerge w:val="restart"/>
            <w:shd w:val="clear" w:color="auto" w:fill="D9E2F3" w:themeFill="accent1" w:themeFillTint="33"/>
            <w:vAlign w:val="center"/>
          </w:tcPr>
          <w:p w14:paraId="071677D4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رشته مقطع</w:t>
            </w:r>
          </w:p>
        </w:tc>
        <w:tc>
          <w:tcPr>
            <w:tcW w:w="834" w:type="dxa"/>
            <w:vMerge w:val="restart"/>
            <w:shd w:val="clear" w:color="auto" w:fill="D9E2F3" w:themeFill="accent1" w:themeFillTint="33"/>
            <w:vAlign w:val="center"/>
          </w:tcPr>
          <w:p w14:paraId="03FFC4E1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گروه</w:t>
            </w:r>
          </w:p>
        </w:tc>
      </w:tr>
      <w:tr w:rsidR="008C7A30" w:rsidRPr="00145E3E" w14:paraId="66897D37" w14:textId="77777777" w:rsidTr="00802258">
        <w:tc>
          <w:tcPr>
            <w:tcW w:w="1242" w:type="dxa"/>
            <w:shd w:val="clear" w:color="auto" w:fill="D9E2F3" w:themeFill="accent1" w:themeFillTint="33"/>
            <w:vAlign w:val="center"/>
          </w:tcPr>
          <w:p w14:paraId="11EE7771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توضیحات در خصوص موارد نیازمند اصلاح</w:t>
            </w:r>
          </w:p>
        </w:tc>
        <w:tc>
          <w:tcPr>
            <w:tcW w:w="1276" w:type="dxa"/>
            <w:shd w:val="clear" w:color="auto" w:fill="D9E2F3" w:themeFill="accent1" w:themeFillTint="33"/>
            <w:vAlign w:val="center"/>
          </w:tcPr>
          <w:p w14:paraId="0468DC1B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نیازمند اصلاح</w:t>
            </w:r>
          </w:p>
        </w:tc>
        <w:tc>
          <w:tcPr>
            <w:tcW w:w="1352" w:type="dxa"/>
            <w:shd w:val="clear" w:color="auto" w:fill="D9E2F3" w:themeFill="accent1" w:themeFillTint="33"/>
            <w:vAlign w:val="center"/>
          </w:tcPr>
          <w:p w14:paraId="45D0B82C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قابل قبول</w:t>
            </w:r>
          </w:p>
        </w:tc>
        <w:tc>
          <w:tcPr>
            <w:tcW w:w="3330" w:type="dxa"/>
            <w:vMerge/>
            <w:shd w:val="clear" w:color="auto" w:fill="D9E2F3" w:themeFill="accent1" w:themeFillTint="33"/>
          </w:tcPr>
          <w:p w14:paraId="73364AF2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1080" w:type="dxa"/>
            <w:vMerge/>
            <w:shd w:val="clear" w:color="auto" w:fill="D9E2F3" w:themeFill="accent1" w:themeFillTint="33"/>
          </w:tcPr>
          <w:p w14:paraId="04E61363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918" w:type="dxa"/>
            <w:vMerge/>
            <w:shd w:val="clear" w:color="auto" w:fill="D9E2F3" w:themeFill="accent1" w:themeFillTint="33"/>
          </w:tcPr>
          <w:p w14:paraId="09827EFB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792" w:type="dxa"/>
            <w:vMerge/>
            <w:shd w:val="clear" w:color="auto" w:fill="D9E2F3" w:themeFill="accent1" w:themeFillTint="33"/>
          </w:tcPr>
          <w:p w14:paraId="6E4E17A2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834" w:type="dxa"/>
            <w:vMerge/>
            <w:shd w:val="clear" w:color="auto" w:fill="D9E2F3" w:themeFill="accent1" w:themeFillTint="33"/>
          </w:tcPr>
          <w:p w14:paraId="44ED8163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</w:tr>
      <w:tr w:rsidR="008C7A30" w:rsidRPr="00145E3E" w14:paraId="3BECAC45" w14:textId="77777777" w:rsidTr="00802258">
        <w:tc>
          <w:tcPr>
            <w:tcW w:w="1242" w:type="dxa"/>
          </w:tcPr>
          <w:p w14:paraId="4395A768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5F44275B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54A6C172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1C582821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به اطلاعات کلی درس اعم از گروه آموزشی ارایه دهنده درس، عنوان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درس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، کد درس، نوع و تعداد واحد، نام مسؤول درس و سایر مدرسان، دروس پیش نیاز و هم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زمان و رشته و مقطع تحصیلی اشاره شده است. </w:t>
            </w:r>
          </w:p>
        </w:tc>
        <w:tc>
          <w:tcPr>
            <w:tcW w:w="1080" w:type="dxa"/>
            <w:vAlign w:val="center"/>
          </w:tcPr>
          <w:p w14:paraId="7D083B2C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طلاعات درس</w:t>
            </w:r>
          </w:p>
        </w:tc>
        <w:tc>
          <w:tcPr>
            <w:tcW w:w="918" w:type="dxa"/>
            <w:vMerge w:val="restart"/>
          </w:tcPr>
          <w:p w14:paraId="3FD3083C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 w:val="restart"/>
          </w:tcPr>
          <w:p w14:paraId="1DEFCC60" w14:textId="77777777" w:rsidR="008C7A30" w:rsidRPr="00145E3E" w:rsidRDefault="008C7A30" w:rsidP="00802258">
            <w:pPr>
              <w:jc w:val="center"/>
              <w:rPr>
                <w:rFonts w:ascii="Calibri" w:eastAsia="Calibri" w:hAnsi="Calibr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 w:val="restart"/>
          </w:tcPr>
          <w:p w14:paraId="13804BE8" w14:textId="77777777" w:rsidR="008C7A30" w:rsidRPr="00145E3E" w:rsidRDefault="008C7A30" w:rsidP="00802258">
            <w:pPr>
              <w:jc w:val="center"/>
              <w:rPr>
                <w:rFonts w:ascii="Calibri" w:eastAsia="Calibri" w:hAnsi="Calibri" w:cs="B Nazanin"/>
                <w:sz w:val="20"/>
                <w:szCs w:val="20"/>
                <w:rtl/>
                <w:lang w:bidi="fa-IR"/>
              </w:rPr>
            </w:pPr>
          </w:p>
        </w:tc>
      </w:tr>
      <w:tr w:rsidR="008C7A30" w:rsidRPr="00145E3E" w14:paraId="0C62EE2E" w14:textId="77777777" w:rsidTr="00802258">
        <w:tc>
          <w:tcPr>
            <w:tcW w:w="1242" w:type="dxa"/>
          </w:tcPr>
          <w:p w14:paraId="01999442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7BD95C7F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5CBE8100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1367D4F7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طلاعات مسؤول درس اعم از رتبه علمی، رشته تخصصی، اطلاعات تماس و ...  درج شده است.</w:t>
            </w:r>
          </w:p>
        </w:tc>
        <w:tc>
          <w:tcPr>
            <w:tcW w:w="1080" w:type="dxa"/>
            <w:vAlign w:val="center"/>
          </w:tcPr>
          <w:p w14:paraId="1161B3CB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طلاعات مسؤول درس</w:t>
            </w:r>
          </w:p>
        </w:tc>
        <w:tc>
          <w:tcPr>
            <w:tcW w:w="918" w:type="dxa"/>
            <w:vMerge/>
          </w:tcPr>
          <w:p w14:paraId="6C3B1EBA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3316B750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098347B7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8C7A30" w:rsidRPr="00145E3E" w14:paraId="5C6B2EF3" w14:textId="77777777" w:rsidTr="00802258">
        <w:tc>
          <w:tcPr>
            <w:tcW w:w="1242" w:type="dxa"/>
          </w:tcPr>
          <w:p w14:paraId="4A58251D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3294B189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0D6BB31C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77C2E095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بخش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های مختلف محتوایی 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>درس</w:t>
            </w:r>
            <w:r w:rsidRPr="000D393B">
              <w:rPr>
                <w:rFonts w:ascii="IranNastaliq" w:eastAsia="Calibri" w:hAnsi="IranNastaliq" w:cs="B Nazanin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در حد یک یا دو بند معرفی شده است.</w:t>
            </w:r>
          </w:p>
        </w:tc>
        <w:tc>
          <w:tcPr>
            <w:tcW w:w="1080" w:type="dxa"/>
            <w:vAlign w:val="center"/>
          </w:tcPr>
          <w:p w14:paraId="0A2EA2CD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توصیف کلی درس</w:t>
            </w:r>
          </w:p>
        </w:tc>
        <w:tc>
          <w:tcPr>
            <w:tcW w:w="918" w:type="dxa"/>
            <w:vMerge/>
          </w:tcPr>
          <w:p w14:paraId="3A2850E3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37B3FA12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0E8D43B5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8C7A30" w:rsidRPr="00145E3E" w14:paraId="62654D6F" w14:textId="77777777" w:rsidTr="00802258">
        <w:trPr>
          <w:trHeight w:val="1024"/>
        </w:trPr>
        <w:tc>
          <w:tcPr>
            <w:tcW w:w="1242" w:type="dxa"/>
          </w:tcPr>
          <w:p w14:paraId="16F502F6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507F534F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3FABE387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4044861D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هداف کلی/ محورهای توانمندی  با قالب نوشتاری صحیح درج شد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ند..</w:t>
            </w:r>
          </w:p>
        </w:tc>
        <w:tc>
          <w:tcPr>
            <w:tcW w:w="1080" w:type="dxa"/>
            <w:vAlign w:val="center"/>
          </w:tcPr>
          <w:p w14:paraId="1FD9D8BC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هداف کلی/ محورهای توانمندی</w:t>
            </w:r>
          </w:p>
        </w:tc>
        <w:tc>
          <w:tcPr>
            <w:tcW w:w="918" w:type="dxa"/>
            <w:vMerge/>
          </w:tcPr>
          <w:p w14:paraId="035C61BE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0A1E6768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4B71A8CB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8C7A30" w:rsidRPr="00145E3E" w14:paraId="03E66DB6" w14:textId="77777777" w:rsidTr="00802258">
        <w:trPr>
          <w:trHeight w:val="1123"/>
        </w:trPr>
        <w:tc>
          <w:tcPr>
            <w:tcW w:w="1242" w:type="dxa"/>
          </w:tcPr>
          <w:p w14:paraId="6358856C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560361DD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5ACE4F1F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37BE516C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هداف اختصاصی/ زیرمحورهای هر توان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مندی با قالب نوشتاری صحیح درج شد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ند.</w:t>
            </w:r>
          </w:p>
        </w:tc>
        <w:tc>
          <w:tcPr>
            <w:tcW w:w="1080" w:type="dxa"/>
            <w:vAlign w:val="center"/>
          </w:tcPr>
          <w:p w14:paraId="1B466B10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اهداف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اختصاص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/ زیرمحورهای هر توان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مندی</w:t>
            </w:r>
          </w:p>
        </w:tc>
        <w:tc>
          <w:tcPr>
            <w:tcW w:w="918" w:type="dxa"/>
            <w:vMerge/>
          </w:tcPr>
          <w:p w14:paraId="7785FB95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6A117ADD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3BA35451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8C7A30" w:rsidRPr="00145E3E" w14:paraId="573F3E1C" w14:textId="77777777" w:rsidTr="00802258">
        <w:trPr>
          <w:trHeight w:val="828"/>
        </w:trPr>
        <w:tc>
          <w:tcPr>
            <w:tcW w:w="1242" w:type="dxa"/>
          </w:tcPr>
          <w:p w14:paraId="3A0BA121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6B3149CD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5CE91D01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760A9FFA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رویکرد آموزشی مورد نظر در ارایه دوره اعم از حضوری، مجازی و ترکیبی مشخص شده است. </w:t>
            </w:r>
          </w:p>
        </w:tc>
        <w:tc>
          <w:tcPr>
            <w:tcW w:w="1080" w:type="dxa"/>
            <w:vAlign w:val="center"/>
          </w:tcPr>
          <w:p w14:paraId="10A83A40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رویکرد آموزشی</w:t>
            </w:r>
          </w:p>
        </w:tc>
        <w:tc>
          <w:tcPr>
            <w:tcW w:w="918" w:type="dxa"/>
            <w:vMerge/>
          </w:tcPr>
          <w:p w14:paraId="20CF699E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501386FF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182ED21C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8C7A30" w:rsidRPr="00145E3E" w14:paraId="139A507D" w14:textId="77777777" w:rsidTr="00802258">
        <w:trPr>
          <w:trHeight w:val="699"/>
        </w:trPr>
        <w:tc>
          <w:tcPr>
            <w:tcW w:w="1242" w:type="dxa"/>
          </w:tcPr>
          <w:p w14:paraId="303E8C05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6A8E591B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71FD50F9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1E185D71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روش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>های یاددهی و یادگیری درج شد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ند.</w:t>
            </w:r>
          </w:p>
        </w:tc>
        <w:tc>
          <w:tcPr>
            <w:tcW w:w="1080" w:type="dxa"/>
            <w:vAlign w:val="center"/>
          </w:tcPr>
          <w:p w14:paraId="27C56AA1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روش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های یاددهی- یادگیری</w:t>
            </w:r>
          </w:p>
        </w:tc>
        <w:tc>
          <w:tcPr>
            <w:tcW w:w="918" w:type="dxa"/>
            <w:vMerge/>
          </w:tcPr>
          <w:p w14:paraId="5B986D44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01A4AE30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25BB0ACE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8C7A30" w:rsidRPr="00145E3E" w14:paraId="1FCE343B" w14:textId="77777777" w:rsidTr="00802258">
        <w:tc>
          <w:tcPr>
            <w:tcW w:w="1242" w:type="dxa"/>
          </w:tcPr>
          <w:p w14:paraId="220E8D9D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235B72BA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064D0BA0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54C39DE0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جدول مربوط به تقویم درس، به طور کامل تکمیل شده است.</w:t>
            </w:r>
          </w:p>
        </w:tc>
        <w:tc>
          <w:tcPr>
            <w:tcW w:w="1080" w:type="dxa"/>
            <w:vAlign w:val="center"/>
          </w:tcPr>
          <w:p w14:paraId="6F8C8B07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تقویم درس</w:t>
            </w:r>
          </w:p>
        </w:tc>
        <w:tc>
          <w:tcPr>
            <w:tcW w:w="918" w:type="dxa"/>
            <w:vMerge/>
          </w:tcPr>
          <w:p w14:paraId="7DBE7C3B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0FB0EAD5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112DA98D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8C7A30" w:rsidRPr="00145E3E" w14:paraId="0A567A60" w14:textId="77777777" w:rsidTr="00802258">
        <w:trPr>
          <w:trHeight w:val="1469"/>
        </w:trPr>
        <w:tc>
          <w:tcPr>
            <w:tcW w:w="1242" w:type="dxa"/>
          </w:tcPr>
          <w:p w14:paraId="44B68324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28D1CF66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140E554C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04EB04E7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وظایف و انتظارات از دانشجویان نظیر حضور منظم در کلاس درس، انجام تکالیف در موعد مقرر، مطالعه منابع معرفی شده و مشارکت فعال در برنام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های کلاس و ... تعریف شده و درج گردیده است.</w:t>
            </w:r>
          </w:p>
        </w:tc>
        <w:tc>
          <w:tcPr>
            <w:tcW w:w="1080" w:type="dxa"/>
            <w:vAlign w:val="center"/>
          </w:tcPr>
          <w:p w14:paraId="4727BF8D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وظایف و انتظارات از دانشجو</w:t>
            </w:r>
          </w:p>
        </w:tc>
        <w:tc>
          <w:tcPr>
            <w:tcW w:w="918" w:type="dxa"/>
            <w:vMerge/>
          </w:tcPr>
          <w:p w14:paraId="5AEC4F73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36B0D6B4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39298EC2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8C7A30" w:rsidRPr="00145E3E" w14:paraId="3561C104" w14:textId="77777777" w:rsidTr="00802258">
        <w:trPr>
          <w:trHeight w:val="1186"/>
        </w:trPr>
        <w:tc>
          <w:tcPr>
            <w:tcW w:w="1242" w:type="dxa"/>
          </w:tcPr>
          <w:p w14:paraId="32A17CCF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783DD30F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76D6D9B0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2B6A1CDD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نحوه ارزیابی دانشجو  با ذکر نوع ارزیابی (تکوینی/تراکمی)، روش ارزیابی و سهم هر نوع/ روش ارزیابی در نمره نهایی دانشجو، درج شده است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.</w:t>
            </w:r>
          </w:p>
        </w:tc>
        <w:tc>
          <w:tcPr>
            <w:tcW w:w="1080" w:type="dxa"/>
            <w:vAlign w:val="center"/>
          </w:tcPr>
          <w:p w14:paraId="20E221BB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نحوه ارزیابی دانشجو</w:t>
            </w:r>
          </w:p>
        </w:tc>
        <w:tc>
          <w:tcPr>
            <w:tcW w:w="918" w:type="dxa"/>
            <w:vMerge/>
          </w:tcPr>
          <w:p w14:paraId="1E34B570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67214D7F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03A6E9BE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8C7A30" w:rsidRPr="00145E3E" w14:paraId="54A84C0F" w14:textId="77777777" w:rsidTr="00802258">
        <w:trPr>
          <w:trHeight w:val="793"/>
        </w:trPr>
        <w:tc>
          <w:tcPr>
            <w:tcW w:w="1242" w:type="dxa"/>
          </w:tcPr>
          <w:p w14:paraId="023689A1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014A8A6F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23AD667F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4E41DA04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کتاب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های درسی، نشریه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>های تخصصی، مقاله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 xml:space="preserve">ها و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 xml:space="preserve"> نشان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وب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سا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ت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ها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مرتبط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، معرفی شده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>اند</w:t>
            </w:r>
          </w:p>
        </w:tc>
        <w:tc>
          <w:tcPr>
            <w:tcW w:w="1080" w:type="dxa"/>
            <w:vAlign w:val="center"/>
          </w:tcPr>
          <w:p w14:paraId="4F55A7E0" w14:textId="77777777" w:rsidR="008C7A30" w:rsidRPr="000D393B" w:rsidRDefault="008C7A30" w:rsidP="00802258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منابع</w:t>
            </w:r>
          </w:p>
        </w:tc>
        <w:tc>
          <w:tcPr>
            <w:tcW w:w="918" w:type="dxa"/>
            <w:vMerge/>
          </w:tcPr>
          <w:p w14:paraId="24162B6C" w14:textId="77777777" w:rsidR="008C7A30" w:rsidRPr="000D393B" w:rsidRDefault="008C7A30" w:rsidP="00802258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018C890F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0772A81E" w14:textId="77777777" w:rsidR="008C7A30" w:rsidRPr="00145E3E" w:rsidRDefault="008C7A30" w:rsidP="00802258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</w:tbl>
    <w:p w14:paraId="577AB387" w14:textId="77777777" w:rsidR="008C7A30" w:rsidRPr="00F51BF7" w:rsidRDefault="008C7A30" w:rsidP="008C7A30">
      <w:pPr>
        <w:bidi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="IranNastaliq" w:hAnsi="IranNastaliq" w:cs="B Nazanin" w:hint="cs"/>
          <w:b/>
          <w:bCs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4928D7" wp14:editId="50B09287">
                <wp:simplePos x="0" y="0"/>
                <wp:positionH relativeFrom="column">
                  <wp:posOffset>5248743</wp:posOffset>
                </wp:positionH>
                <wp:positionV relativeFrom="paragraph">
                  <wp:posOffset>-287464</wp:posOffset>
                </wp:positionV>
                <wp:extent cx="1045845" cy="335915"/>
                <wp:effectExtent l="0" t="0" r="20955" b="2603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5845" cy="3359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43BEEB0" w14:textId="77777777" w:rsidR="008C7A30" w:rsidRPr="00F71D0D" w:rsidRDefault="008C7A30" w:rsidP="008C7A30">
                            <w:pPr>
                              <w:bidi/>
                              <w:jc w:val="center"/>
                              <w:rPr>
                                <w:rFonts w:asciiTheme="majorBidi" w:hAnsiTheme="majorBidi" w:cs="B Nazanin"/>
                                <w:lang w:bidi="fa-IR"/>
                              </w:rPr>
                            </w:pPr>
                            <w:r w:rsidRPr="00F71D0D"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 xml:space="preserve">پیوست </w:t>
                            </w:r>
                            <w:r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B4928D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13.3pt;margin-top:-22.65pt;width:82.35pt;height:26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" fillcolor="window" strokeweight=".5pt">
                <v:textbox>
                  <w:txbxContent>
                    <w:p w14:paraId="043BEEB0" w14:textId="77777777" w:rsidR="008C7A30" w:rsidRPr="00F71D0D" w:rsidRDefault="008C7A30" w:rsidP="008C7A30">
                      <w:pPr>
                        <w:bidi/>
                        <w:jc w:val="center"/>
                        <w:rPr>
                          <w:rFonts w:asciiTheme="majorBidi" w:hAnsiTheme="majorBidi" w:cs="B Nazanin"/>
                          <w:lang w:bidi="fa-IR"/>
                        </w:rPr>
                      </w:pPr>
                      <w:r w:rsidRPr="00F71D0D"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 xml:space="preserve">پیوست </w:t>
                      </w:r>
                      <w:r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19461C8F" w14:textId="77777777" w:rsidR="008C7A30" w:rsidRDefault="008C7A30" w:rsidP="008C7A30">
      <w:pPr>
        <w:bidi/>
      </w:pPr>
    </w:p>
    <w:p w14:paraId="1487298F" w14:textId="77777777" w:rsidR="007D373D" w:rsidRDefault="007D373D"/>
    <w:sectPr w:rsidR="007D373D" w:rsidSect="008C7A30">
      <w:footerReference w:type="default" r:id="rId8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B6C5A7" w14:textId="77777777" w:rsidR="00470C9A" w:rsidRDefault="00470C9A" w:rsidP="008C7A30">
      <w:pPr>
        <w:spacing w:after="0" w:line="240" w:lineRule="auto"/>
      </w:pPr>
      <w:r>
        <w:separator/>
      </w:r>
    </w:p>
  </w:endnote>
  <w:endnote w:type="continuationSeparator" w:id="0">
    <w:p w14:paraId="2E072B1E" w14:textId="77777777" w:rsidR="00470C9A" w:rsidRDefault="00470C9A" w:rsidP="008C7A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tra">
    <w:altName w:val="Arial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4F994D" w14:textId="77777777" w:rsidR="00000000" w:rsidRDefault="00000000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AB915E3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F696A3" w14:textId="77777777" w:rsidR="00470C9A" w:rsidRDefault="00470C9A" w:rsidP="008C7A30">
      <w:pPr>
        <w:spacing w:after="0" w:line="240" w:lineRule="auto"/>
      </w:pPr>
      <w:r>
        <w:separator/>
      </w:r>
    </w:p>
  </w:footnote>
  <w:footnote w:type="continuationSeparator" w:id="0">
    <w:p w14:paraId="69C2CFAC" w14:textId="77777777" w:rsidR="00470C9A" w:rsidRDefault="00470C9A" w:rsidP="008C7A30">
      <w:pPr>
        <w:spacing w:after="0" w:line="240" w:lineRule="auto"/>
      </w:pPr>
      <w:r>
        <w:continuationSeparator/>
      </w:r>
    </w:p>
  </w:footnote>
  <w:footnote w:id="1">
    <w:p w14:paraId="20F21764" w14:textId="77777777" w:rsidR="008C7A30" w:rsidRPr="00B237F7" w:rsidRDefault="008C7A30" w:rsidP="008C7A30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027822B6" w14:textId="77777777" w:rsidR="008C7A30" w:rsidRDefault="008C7A30" w:rsidP="008C7A30">
      <w:pPr>
        <w:pStyle w:val="FootnoteText"/>
        <w:bidi/>
        <w:rPr>
          <w:rtl/>
          <w:lang w:bidi="fa-IR"/>
        </w:rPr>
      </w:pPr>
    </w:p>
  </w:footnote>
  <w:footnote w:id="2">
    <w:p w14:paraId="55D84940" w14:textId="77777777" w:rsidR="008C7A30" w:rsidRDefault="008C7A30" w:rsidP="008C7A30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657F11BD" w14:textId="77777777" w:rsidR="008C7A30" w:rsidRPr="00DB4835" w:rsidRDefault="008C7A30" w:rsidP="008C7A30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56D8694F" w14:textId="77777777" w:rsidR="008C7A30" w:rsidRDefault="008C7A30" w:rsidP="008C7A30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474CD9E2" w14:textId="77777777" w:rsidR="008C7A30" w:rsidRPr="0006432E" w:rsidRDefault="008C7A30" w:rsidP="008C7A30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. 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11F2C8C"/>
    <w:multiLevelType w:val="hybridMultilevel"/>
    <w:tmpl w:val="1A5C83BC"/>
    <w:lvl w:ilvl="0" w:tplc="38E88D0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C2B01"/>
    <w:multiLevelType w:val="hybridMultilevel"/>
    <w:tmpl w:val="FAD67E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0621118">
    <w:abstractNumId w:val="1"/>
  </w:num>
  <w:num w:numId="2" w16cid:durableId="19126954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AwNzc1NDK3MDKyMDVX0lEKTi0uzszPAykwrAUAeoW/wSwAAAA="/>
  </w:docVars>
  <w:rsids>
    <w:rsidRoot w:val="00510814"/>
    <w:rsid w:val="00470C9A"/>
    <w:rsid w:val="00510814"/>
    <w:rsid w:val="006959CC"/>
    <w:rsid w:val="007D373D"/>
    <w:rsid w:val="008C27E9"/>
    <w:rsid w:val="008C7A30"/>
    <w:rsid w:val="009B39F9"/>
    <w:rsid w:val="00D17701"/>
    <w:rsid w:val="00EF6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C642F"/>
  <w15:chartTrackingRefBased/>
  <w15:docId w15:val="{AEF91BD1-FB13-4676-9F4A-71192922C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A30"/>
    <w:pPr>
      <w:spacing w:after="200" w:line="276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7A30"/>
    <w:pPr>
      <w:ind w:left="720"/>
      <w:contextualSpacing/>
    </w:pPr>
  </w:style>
  <w:style w:type="table" w:styleId="TableGrid">
    <w:name w:val="Table Grid"/>
    <w:basedOn w:val="TableNormal"/>
    <w:uiPriority w:val="59"/>
    <w:rsid w:val="008C7A30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8C7A30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8C7A3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C7A30"/>
    <w:rPr>
      <w:kern w:val="0"/>
      <w:sz w:val="20"/>
      <w:szCs w:val="20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8C7A30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8C7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A30"/>
    <w:rPr>
      <w:kern w:val="0"/>
      <w14:ligatures w14:val="none"/>
    </w:rPr>
  </w:style>
  <w:style w:type="table" w:customStyle="1" w:styleId="TableGrid1">
    <w:name w:val="Table Grid1"/>
    <w:basedOn w:val="TableNormal"/>
    <w:next w:val="TableGrid"/>
    <w:uiPriority w:val="59"/>
    <w:rsid w:val="008C7A30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801</Words>
  <Characters>457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Reviewer</cp:lastModifiedBy>
  <cp:revision>3</cp:revision>
  <dcterms:created xsi:type="dcterms:W3CDTF">2024-08-23T09:05:00Z</dcterms:created>
  <dcterms:modified xsi:type="dcterms:W3CDTF">2024-08-23T09:27:00Z</dcterms:modified>
</cp:coreProperties>
</file>